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Meteorologist position at your organization in United Kingdom Manchester. As a dedicated and experienced meteorologist with a passion for understanding atmospheric dynamics and their impact on communities, I am excited about the opportunity to contribute to your team. Manchester, a vibrant city in the heart of England, presents unique weather challenges and opportunities for innovation—qualities that align perfectly with my professional goals and expertise.</w:t>
      </w:r>
    </w:p>
    <w:p>
      <w:pPr>
        <w:pStyle w:val="BodyText"/>
      </w:pPr>
      <w:r>
        <w:t xml:space="preserve">As a qualified Meteorologist, I have spent years honing my skills in analyzing meteorological data, interpreting weather patterns, and delivering accurate forecasts to support decision-making. My academic background includes a Master’s degree in Meteorology from the University of Reading, where I specialized in climate modeling and atmospheric science. This foundation has equipped me with the technical knowledge and analytical rigor required to excel in a dynamic field like meteorology.</w:t>
      </w:r>
    </w:p>
    <w:p>
      <w:pPr>
        <w:pStyle w:val="BodyText"/>
      </w:pPr>
      <w:r>
        <w:t xml:space="preserve">Throughout my career, I have worked closely with local and national weather agencies to monitor atmospheric conditions, predict severe weather events, and communicate findings to both the public and stakeholders. For instance, during my tenure at [Previous Employer], I developed a real-time forecasting system that improved response times for flash floods in urban areas. This experience reinforced my commitment to using meteorological science as a tool for public safety and environmental stewardship.</w:t>
      </w:r>
    </w:p>
    <w:p>
      <w:pPr>
        <w:pStyle w:val="BodyText"/>
      </w:pPr>
      <w:r>
        <w:t xml:space="preserve">Manchester’s unique climate—a blend of temperate, variable weather influenced by its coastal proximity and urban environment—makes it an ideal location to apply my expertise. The city faces challenges such as increased rainfall intensity, urban heat island effects, and the need for climate resilience planning. As a Meteorologist in the United Kingdom Manchester region, I am eager to contribute to projects that address these issues through advanced data analysis, climate research, and community engagement. My ability to translate complex scientific findings into actionable insights would be invaluable in supporting local initiatives aimed at mitigating weather-related risks.</w:t>
      </w:r>
    </w:p>
    <w:p>
      <w:pPr>
        <w:pStyle w:val="BodyText"/>
      </w:pPr>
      <w:r>
        <w:t xml:space="preserve">I am particularly drawn to your organization’s mission of advancing meteorological science while prioritizing public service. Manchester has long been a hub for innovation in environmental research, with institutions like the University of Manchester and the UK Met Office playing pivotal roles in climate studies. I admire how your team combines cutting-edge technology with a deep understanding of local weather patterns to deliver reliable forecasts and climate solutions. This aligns seamlessly with my professional ethos of blending scientific excellence with community impact.</w:t>
      </w:r>
    </w:p>
    <w:p>
      <w:pPr>
        <w:pStyle w:val="BodyText"/>
      </w:pPr>
      <w:r>
        <w:t xml:space="preserve">One of my core strengths as a Meteorologist is my ability to collaborate across disciplines. Whether working with urban planners, emergency management teams, or environmental organizations, I have consistently prioritized clear communication and teamwork. In Manchester’s fast-paced environment, this skill would enable me to support initiatives such as sustainable infrastructure development and disaster preparedness. Additionally, my proficiency in tools like WRF modeling software and Python for data analysis ensures that I can contribute immediately to your projects.</w:t>
      </w:r>
    </w:p>
    <w:p>
      <w:pPr>
        <w:pStyle w:val="BodyText"/>
      </w:pPr>
      <w:r>
        <w:t xml:space="preserve">My motivation as a Meteorologist is driven by the belief that accurate weather information can save lives, protect property, and foster resilience. In the United Kingdom Manchester context, where unpredictable weather often impacts daily life, my work would directly benefit residents and businesses. I am also keen to engage with local communities through educational outreach programs, sharing meteorological insights to empower individuals to make informed decisions during extreme weather events.</w:t>
      </w:r>
    </w:p>
    <w:p>
      <w:pPr>
        <w:pStyle w:val="BodyText"/>
      </w:pPr>
      <w:r>
        <w:t xml:space="preserve">I am confident that my qualifications, including [list specific certifications or achievements if applicable], and my dedication to the field of meteorology make me a strong candidate for this role. I would be honored to bring my expertise in atmospheric science, data analysis, and public service to your organization in Manchester. Thank you for considering my application.</w:t>
      </w:r>
    </w:p>
    <w:p>
      <w:pPr>
        <w:pStyle w:val="BodyText"/>
      </w:pPr>
      <w:r>
        <w:t xml:space="preserve">Please find my resume attached for your review. I look forward to the opportunity to discuss how I can contribute to your team’s success in the United Kingdom Manchester reg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United Kingdom Manchester</dc:title>
  <dc:creator/>
  <dc:language>en</dc:language>
  <cp:keywords/>
  <dcterms:created xsi:type="dcterms:W3CDTF">2025-12-10T09:18:20Z</dcterms:created>
  <dcterms:modified xsi:type="dcterms:W3CDTF">2025-12-10T09:18:20Z</dcterms:modified>
</cp:coreProperties>
</file>

<file path=docProps/custom.xml><?xml version="1.0" encoding="utf-8"?>
<Properties xmlns="http://schemas.openxmlformats.org/officeDocument/2006/custom-properties" xmlns:vt="http://schemas.openxmlformats.org/officeDocument/2006/docPropsVTypes"/>
</file>